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3C16" w14:textId="77777777" w:rsidR="00F24B93" w:rsidRPr="004D20CF" w:rsidRDefault="00F24B93" w:rsidP="00F24B93">
      <w:pPr>
        <w:widowControl/>
        <w:jc w:val="left"/>
        <w:rPr>
          <w:rFonts w:ascii="Times New Roman" w:hAnsi="Times New Roman"/>
          <w:b/>
          <w:bCs/>
          <w:szCs w:val="21"/>
        </w:rPr>
      </w:pPr>
      <w:r w:rsidRPr="004D20CF">
        <w:rPr>
          <w:rFonts w:ascii="Times New Roman" w:hAnsi="Times New Roman"/>
          <w:b/>
          <w:bCs/>
          <w:szCs w:val="21"/>
        </w:rPr>
        <w:t xml:space="preserve">Table </w:t>
      </w:r>
      <w:r>
        <w:rPr>
          <w:rFonts w:ascii="Times New Roman" w:hAnsi="Times New Roman"/>
          <w:b/>
          <w:bCs/>
          <w:szCs w:val="21"/>
        </w:rPr>
        <w:t>S</w:t>
      </w:r>
      <w:r w:rsidRPr="004D20CF">
        <w:rPr>
          <w:rFonts w:ascii="Times New Roman" w:hAnsi="Times New Roman"/>
          <w:b/>
          <w:bCs/>
          <w:szCs w:val="21"/>
        </w:rPr>
        <w:t>2</w:t>
      </w:r>
    </w:p>
    <w:p w14:paraId="4ED31CFD" w14:textId="77777777" w:rsidR="00F24B93" w:rsidRPr="004D20CF" w:rsidRDefault="00F24B93" w:rsidP="00F24B93">
      <w:pPr>
        <w:spacing w:line="300" w:lineRule="auto"/>
        <w:rPr>
          <w:rFonts w:ascii="Times New Roman" w:hAnsi="Times New Roman"/>
          <w:bCs/>
          <w:szCs w:val="21"/>
          <w:lang w:val="en-GB"/>
        </w:rPr>
      </w:pPr>
      <w:r w:rsidRPr="004D20CF">
        <w:rPr>
          <w:rFonts w:ascii="Times New Roman" w:hAnsi="Times New Roman"/>
          <w:bCs/>
          <w:szCs w:val="21"/>
          <w:lang w:val="en-GB"/>
        </w:rPr>
        <w:t>Amino acid composition of ingredients (%; dry matter).</w:t>
      </w:r>
    </w:p>
    <w:tbl>
      <w:tblPr>
        <w:tblpPr w:leftFromText="180" w:rightFromText="180" w:vertAnchor="text" w:horzAnchor="margin" w:tblpXSpec="center" w:tblpY="196"/>
        <w:tblW w:w="10774" w:type="dxa"/>
        <w:tblLayout w:type="fixed"/>
        <w:tblLook w:val="04A0" w:firstRow="1" w:lastRow="0" w:firstColumn="1" w:lastColumn="0" w:noHBand="0" w:noVBand="1"/>
      </w:tblPr>
      <w:tblGrid>
        <w:gridCol w:w="1560"/>
        <w:gridCol w:w="1134"/>
        <w:gridCol w:w="1417"/>
        <w:gridCol w:w="1276"/>
        <w:gridCol w:w="1276"/>
        <w:gridCol w:w="1134"/>
        <w:gridCol w:w="709"/>
        <w:gridCol w:w="992"/>
        <w:gridCol w:w="1276"/>
      </w:tblGrid>
      <w:tr w:rsidR="00F24B93" w:rsidRPr="004D20CF" w14:paraId="55C43B72" w14:textId="77777777" w:rsidTr="007401B1">
        <w:trPr>
          <w:trHeight w:val="279"/>
        </w:trPr>
        <w:tc>
          <w:tcPr>
            <w:tcW w:w="1560" w:type="dxa"/>
            <w:vMerge w:val="restart"/>
            <w:tcBorders>
              <w:top w:val="single" w:sz="12" w:space="0" w:color="auto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140BFFA3" w14:textId="77777777" w:rsidR="00F24B93" w:rsidRPr="004D20CF" w:rsidRDefault="00F24B93" w:rsidP="007401B1">
            <w:pPr>
              <w:widowControl/>
              <w:jc w:val="left"/>
              <w:rPr>
                <w:rFonts w:ascii="Times New Roman" w:eastAsia="等线" w:hAnsi="Times New Roman"/>
                <w:kern w:val="0"/>
                <w:szCs w:val="21"/>
              </w:rPr>
            </w:pPr>
            <w:r w:rsidRPr="004D20CF">
              <w:rPr>
                <w:rFonts w:ascii="Times New Roman" w:eastAsia="等线" w:hAnsi="Times New Roman"/>
                <w:kern w:val="0"/>
                <w:szCs w:val="21"/>
              </w:rPr>
              <w:t>Amino acid</w:t>
            </w:r>
          </w:p>
        </w:tc>
        <w:tc>
          <w:tcPr>
            <w:tcW w:w="9214" w:type="dxa"/>
            <w:gridSpan w:val="8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5ACF02" w14:textId="77777777" w:rsidR="00F24B93" w:rsidRPr="004D20CF" w:rsidRDefault="00F24B93" w:rsidP="007401B1">
            <w:pPr>
              <w:widowControl/>
              <w:jc w:val="left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Amount in</w:t>
            </w:r>
          </w:p>
        </w:tc>
      </w:tr>
      <w:tr w:rsidR="00F24B93" w:rsidRPr="004D20CF" w14:paraId="34F3361E" w14:textId="77777777" w:rsidTr="007401B1">
        <w:trPr>
          <w:trHeight w:val="797"/>
        </w:trPr>
        <w:tc>
          <w:tcPr>
            <w:tcW w:w="1560" w:type="dxa"/>
            <w:vMerge/>
            <w:tcBorders>
              <w:top w:val="single" w:sz="12" w:space="0" w:color="auto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4295556" w14:textId="77777777" w:rsidR="00F24B93" w:rsidRPr="004D20CF" w:rsidRDefault="00F24B93" w:rsidP="007401B1">
            <w:pPr>
              <w:widowControl/>
              <w:jc w:val="left"/>
              <w:rPr>
                <w:rFonts w:ascii="Times New Roman" w:eastAsia="等线" w:hAnsi="Times New Roman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0BBA4AD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Cs w:val="21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Cs w:val="21"/>
              </w:rPr>
              <w:t>Provided by 5% fish mea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9A951EB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Cs w:val="21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Cs w:val="21"/>
              </w:rPr>
              <w:t>Provided by 15% rapeseed meal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FB892BD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kern w:val="0"/>
                <w:szCs w:val="21"/>
              </w:rPr>
            </w:pPr>
            <w:r w:rsidRPr="004D20CF">
              <w:rPr>
                <w:rFonts w:ascii="Times New Roman" w:eastAsia="等线" w:hAnsi="Times New Roman"/>
                <w:kern w:val="0"/>
                <w:szCs w:val="21"/>
              </w:rPr>
              <w:t>Provided by 17% soybean meal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6E24BDA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Cs w:val="21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Cs w:val="21"/>
              </w:rPr>
              <w:t>Provided by 35.75% wheat flou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284D95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Cs w:val="21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Cs w:val="21"/>
              </w:rPr>
              <w:t>Provided by 5% rice bra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D91BA4A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Cs w:val="21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Cs w:val="21"/>
              </w:rPr>
              <w:t>Tota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AA475C2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Cs w:val="21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Cs w:val="21"/>
              </w:rPr>
              <w:t>Additive amoun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2467B41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Cs w:val="21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Cs w:val="21"/>
              </w:rPr>
              <w:t>33% whole body protein</w:t>
            </w:r>
          </w:p>
        </w:tc>
      </w:tr>
      <w:tr w:rsidR="00F24B93" w:rsidRPr="004D20CF" w14:paraId="707055C9" w14:textId="77777777" w:rsidTr="007401B1">
        <w:trPr>
          <w:trHeight w:val="304"/>
        </w:trPr>
        <w:tc>
          <w:tcPr>
            <w:tcW w:w="1077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FFE01" w14:textId="77777777" w:rsidR="00F24B93" w:rsidRPr="004D20CF" w:rsidRDefault="00F24B93" w:rsidP="007401B1">
            <w:pPr>
              <w:widowControl/>
              <w:jc w:val="left"/>
              <w:rPr>
                <w:rFonts w:ascii="Times New Roman" w:eastAsia="等线" w:hAnsi="Times New Roman"/>
                <w:kern w:val="0"/>
                <w:sz w:val="22"/>
                <w:szCs w:val="22"/>
              </w:rPr>
            </w:pPr>
            <w:proofErr w:type="spellStart"/>
            <w:r w:rsidRPr="004D20CF">
              <w:rPr>
                <w:rFonts w:ascii="Times New Roman" w:eastAsia="等线" w:hAnsi="Times New Roman"/>
                <w:kern w:val="0"/>
                <w:sz w:val="22"/>
                <w:szCs w:val="22"/>
              </w:rPr>
              <w:t>EAA</w:t>
            </w:r>
            <w:r w:rsidRPr="004D20CF">
              <w:rPr>
                <w:rFonts w:ascii="Times New Roman" w:eastAsia="等线" w:hAnsi="Times New Roman"/>
                <w:kern w:val="0"/>
                <w:sz w:val="22"/>
                <w:szCs w:val="22"/>
                <w:vertAlign w:val="superscript"/>
              </w:rPr>
              <w:t>a</w:t>
            </w:r>
            <w:proofErr w:type="spellEnd"/>
          </w:p>
        </w:tc>
      </w:tr>
      <w:tr w:rsidR="00F24B93" w:rsidRPr="004D20CF" w14:paraId="7450D5E4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7EFBD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Lys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4F8E7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DAE8E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4226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5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C670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3181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01F24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79CE4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AB79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2.00</w:t>
            </w:r>
          </w:p>
        </w:tc>
      </w:tr>
      <w:tr w:rsidR="00F24B93" w:rsidRPr="004D20CF" w14:paraId="51829D66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A9013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Methion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619AB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39D2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F8C9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1975C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8783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CC7D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A56A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28A5B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85</w:t>
            </w:r>
          </w:p>
        </w:tc>
      </w:tr>
      <w:tr w:rsidR="00F24B93" w:rsidRPr="004D20CF" w14:paraId="37DD2241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D31D1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Threon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CD7A6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9C20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5BF1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0BDE1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1497C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17DA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8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8DF23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50C7E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30</w:t>
            </w:r>
          </w:p>
        </w:tc>
      </w:tr>
      <w:tr w:rsidR="00F24B93" w:rsidRPr="004D20CF" w14:paraId="226F601B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7E158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Histid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CBC9E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CD675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C3745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13A12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D7C82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E7B5E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F8D74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27FD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97</w:t>
            </w:r>
          </w:p>
        </w:tc>
      </w:tr>
      <w:tr w:rsidR="00F24B93" w:rsidRPr="004D20CF" w14:paraId="2CB9FBC9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AF19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Isoleuc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809E7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0C91F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7AD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43B27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E2CD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B46F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9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E4C2B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5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CF0AE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48</w:t>
            </w:r>
          </w:p>
        </w:tc>
      </w:tr>
      <w:tr w:rsidR="00F24B93" w:rsidRPr="004D20CF" w14:paraId="3745DA5E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D06D0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Argin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B4DA1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DDAE6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3995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6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EC57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7A24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C7FFB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6B645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B591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81</w:t>
            </w:r>
          </w:p>
        </w:tc>
      </w:tr>
      <w:tr w:rsidR="00F24B93" w:rsidRPr="004D20CF" w14:paraId="708FFD66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70A2A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Leuc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DA1B6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17C4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ED0F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6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851E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B1C0F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018B5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7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0A682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9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0790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2.67</w:t>
            </w:r>
          </w:p>
        </w:tc>
      </w:tr>
      <w:tr w:rsidR="00F24B93" w:rsidRPr="004D20CF" w14:paraId="6A2504C3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9158F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Phenylalan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CF12F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D5092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8C93A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CAE42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5DAF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D158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FF545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1437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48</w:t>
            </w:r>
          </w:p>
        </w:tc>
      </w:tr>
      <w:tr w:rsidR="00F24B93" w:rsidRPr="004D20CF" w14:paraId="43C2BB9B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4AE64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Val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30E57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FB8B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3D877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42653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EF081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D611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2ECED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5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808B3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69</w:t>
            </w:r>
          </w:p>
        </w:tc>
      </w:tr>
      <w:tr w:rsidR="00F24B93" w:rsidRPr="004D20CF" w14:paraId="21E4AB70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3F776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Tryptopha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92EA7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F8CC3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81BB5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BED2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601DB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1FEBC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6336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1711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7</w:t>
            </w:r>
          </w:p>
        </w:tc>
      </w:tr>
      <w:tr w:rsidR="00F24B93" w:rsidRPr="004D20CF" w14:paraId="5BB4EC81" w14:textId="77777777" w:rsidTr="007401B1">
        <w:trPr>
          <w:trHeight w:val="296"/>
        </w:trPr>
        <w:tc>
          <w:tcPr>
            <w:tcW w:w="1077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1AD5F" w14:textId="77777777" w:rsidR="00F24B93" w:rsidRPr="004D20CF" w:rsidRDefault="00F24B93" w:rsidP="007401B1">
            <w:pPr>
              <w:widowControl/>
              <w:jc w:val="left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NEAA</w:t>
            </w: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  <w:vertAlign w:val="superscript"/>
              </w:rPr>
              <w:t>b</w:t>
            </w:r>
            <w:proofErr w:type="spellEnd"/>
          </w:p>
        </w:tc>
      </w:tr>
      <w:tr w:rsidR="00F24B93" w:rsidRPr="004D20CF" w14:paraId="11895B51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1E648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Aspartic aci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C34B1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E50A6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8F527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1B4F4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7E20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7549B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2.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56FFC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2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600CB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3.24</w:t>
            </w:r>
          </w:p>
        </w:tc>
      </w:tr>
      <w:tr w:rsidR="00F24B93" w:rsidRPr="004D20CF" w14:paraId="02E15D6F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80F7BC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Glyc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CC1D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40C3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5C15F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82B42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06355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FA45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0B676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9553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2.52</w:t>
            </w:r>
          </w:p>
        </w:tc>
      </w:tr>
      <w:tr w:rsidR="00F24B93" w:rsidRPr="004D20CF" w14:paraId="68F5B84C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A1B5B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Gulmatic</w:t>
            </w:r>
            <w:proofErr w:type="spellEnd"/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 xml:space="preserve"> aci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8361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024DD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0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30C93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5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63885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32D5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F5971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4.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7210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B4012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4.83</w:t>
            </w:r>
          </w:p>
        </w:tc>
      </w:tr>
      <w:tr w:rsidR="00F24B93" w:rsidRPr="004D20CF" w14:paraId="29B146E2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C1992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Ser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C757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50B26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BA0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15BF4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18432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942DC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6E3D1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E800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89</w:t>
            </w:r>
          </w:p>
        </w:tc>
      </w:tr>
      <w:tr w:rsidR="00F24B93" w:rsidRPr="004D20CF" w14:paraId="1991428B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91F80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Alan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A2B5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DB181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F4FDF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7E5B8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4972A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7FF80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91C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0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2C662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2.08</w:t>
            </w:r>
          </w:p>
        </w:tc>
      </w:tr>
      <w:tr w:rsidR="00F24B93" w:rsidRPr="004D20CF" w14:paraId="24533EE8" w14:textId="77777777" w:rsidTr="007401B1">
        <w:trPr>
          <w:trHeight w:val="296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29707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Cysti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8D1CC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5221A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A129E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19B4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BF439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4DC6A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8A0B4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9FD31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5</w:t>
            </w:r>
          </w:p>
        </w:tc>
      </w:tr>
      <w:tr w:rsidR="00F24B93" w:rsidRPr="004D20CF" w14:paraId="7352F78C" w14:textId="77777777" w:rsidTr="007401B1">
        <w:trPr>
          <w:trHeight w:val="304"/>
        </w:trPr>
        <w:tc>
          <w:tcPr>
            <w:tcW w:w="15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28A118BC" w14:textId="77777777" w:rsidR="00F24B93" w:rsidRPr="004D20CF" w:rsidRDefault="00F24B93" w:rsidP="007401B1">
            <w:pPr>
              <w:widowControl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Prolin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3E9E97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1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56ECD5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C88963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4B64EC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5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6B6FED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B1A7CB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1.5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7F08A3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0.7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7B32A6" w14:textId="77777777" w:rsidR="00F24B93" w:rsidRPr="004D20CF" w:rsidRDefault="00F24B93" w:rsidP="007401B1">
            <w:pPr>
              <w:widowControl/>
              <w:jc w:val="center"/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</w:pPr>
            <w:r w:rsidRPr="004D20CF">
              <w:rPr>
                <w:rFonts w:ascii="Times New Roman" w:eastAsia="等线" w:hAnsi="Times New Roman"/>
                <w:color w:val="000000"/>
                <w:kern w:val="0"/>
                <w:sz w:val="22"/>
                <w:szCs w:val="22"/>
              </w:rPr>
              <w:t>2.24</w:t>
            </w:r>
          </w:p>
        </w:tc>
      </w:tr>
    </w:tbl>
    <w:p w14:paraId="50EFAF9E" w14:textId="77777777" w:rsidR="00F24B93" w:rsidRPr="004D20CF" w:rsidRDefault="00F24B93" w:rsidP="00F24B93">
      <w:pPr>
        <w:widowControl/>
        <w:jc w:val="left"/>
        <w:rPr>
          <w:rFonts w:ascii="Times New Roman" w:hAnsi="Times New Roman"/>
          <w:szCs w:val="21"/>
        </w:rPr>
      </w:pPr>
      <w:proofErr w:type="gramStart"/>
      <w:r w:rsidRPr="004D20CF">
        <w:rPr>
          <w:rFonts w:ascii="Times New Roman" w:hAnsi="Times New Roman"/>
          <w:szCs w:val="21"/>
          <w:vertAlign w:val="superscript"/>
        </w:rPr>
        <w:t>a</w:t>
      </w:r>
      <w:proofErr w:type="gramEnd"/>
      <w:r w:rsidRPr="004D20CF">
        <w:rPr>
          <w:rFonts w:ascii="Times New Roman" w:hAnsi="Times New Roman"/>
          <w:szCs w:val="21"/>
          <w:vertAlign w:val="superscript"/>
        </w:rPr>
        <w:t xml:space="preserve"> </w:t>
      </w:r>
      <w:r w:rsidRPr="004D20CF">
        <w:rPr>
          <w:rFonts w:ascii="Times New Roman" w:hAnsi="Times New Roman"/>
          <w:szCs w:val="21"/>
        </w:rPr>
        <w:t>EAA, essential amino acid.</w:t>
      </w:r>
    </w:p>
    <w:p w14:paraId="163120AF" w14:textId="77777777" w:rsidR="00F24B93" w:rsidRPr="004D20CF" w:rsidRDefault="00F24B93" w:rsidP="00F24B93">
      <w:pPr>
        <w:widowControl/>
        <w:jc w:val="left"/>
        <w:rPr>
          <w:rFonts w:ascii="Times New Roman" w:hAnsi="Times New Roman"/>
          <w:szCs w:val="21"/>
        </w:rPr>
      </w:pPr>
      <w:r w:rsidRPr="004D20CF">
        <w:rPr>
          <w:rFonts w:ascii="Times New Roman" w:hAnsi="Times New Roman"/>
          <w:szCs w:val="21"/>
          <w:vertAlign w:val="superscript"/>
        </w:rPr>
        <w:t xml:space="preserve">b </w:t>
      </w:r>
      <w:r w:rsidRPr="004D20CF">
        <w:rPr>
          <w:rFonts w:ascii="Times New Roman" w:hAnsi="Times New Roman"/>
          <w:szCs w:val="21"/>
        </w:rPr>
        <w:t>NEAA, non-essential amino acid.</w:t>
      </w:r>
    </w:p>
    <w:p w14:paraId="06AF7ABF" w14:textId="77777777" w:rsidR="003B613E" w:rsidRPr="00F24B93" w:rsidRDefault="003B613E"/>
    <w:sectPr w:rsidR="003B613E" w:rsidRPr="00F24B93" w:rsidSect="00F24B93">
      <w:pgSz w:w="14570" w:h="20636" w:code="12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DUxMTI3NTQ1NjVT0lEKTi0uzszPAykwrAUA1ViF6iwAAAA="/>
  </w:docVars>
  <w:rsids>
    <w:rsidRoot w:val="00F24B93"/>
    <w:rsid w:val="003B613E"/>
    <w:rsid w:val="00F24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78606"/>
  <w15:chartTrackingRefBased/>
  <w15:docId w15:val="{ED312FD0-55D4-4922-8C52-E9A7243B0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4B93"/>
    <w:pPr>
      <w:widowControl w:val="0"/>
      <w:jc w:val="both"/>
    </w:pPr>
    <w:rPr>
      <w:rFonts w:ascii="Calibri" w:eastAsia="宋体" w:hAnsi="Calibri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</dc:creator>
  <cp:keywords/>
  <dc:description/>
  <cp:lastModifiedBy>m s</cp:lastModifiedBy>
  <cp:revision>1</cp:revision>
  <dcterms:created xsi:type="dcterms:W3CDTF">2022-04-12T05:37:00Z</dcterms:created>
  <dcterms:modified xsi:type="dcterms:W3CDTF">2022-04-12T05:38:00Z</dcterms:modified>
</cp:coreProperties>
</file>